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0B45A48D" w14:textId="3D44E6C2" w:rsidR="005D7EE2" w:rsidRPr="005D7EE2" w:rsidRDefault="005D7EE2" w:rsidP="005D7EE2">
      <w:pPr>
        <w:pStyle w:val="BodyText"/>
        <w:rPr>
          <w:rFonts w:hint="cs"/>
          <w:sz w:val="36"/>
          <w:szCs w:val="36"/>
          <w:cs/>
          <w:lang w:bidi="th-TH"/>
        </w:rPr>
      </w:pPr>
      <w:r w:rsidRPr="005D7EE2">
        <w:rPr>
          <w:rFonts w:hint="cs"/>
          <w:sz w:val="36"/>
          <w:szCs w:val="36"/>
          <w:cs/>
          <w:lang w:bidi="th-TH"/>
        </w:rPr>
        <w:t>นาย เพชรโกเมนทร์ เมฆดำ 66160028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0824FDE9" w:rsidR="005454CF" w:rsidRPr="008F0187" w:rsidRDefault="00BC72C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C72C0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BC72C0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BC72C0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BC72C0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BC72C0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BC72C0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6845397E" w:rsidR="005454CF" w:rsidRPr="008F0187" w:rsidRDefault="00BC72C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C72C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เอฟเฟกต์เงาสำหร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D1B2DD0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0CFC4F27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ารกำหนด</w:t>
            </w:r>
            <w:r w:rsidRPr="00CA3A87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CA3A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ตำแหน่งแบบ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78BD81C1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0043E6F6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ขององค์ประกอบ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0E7CFEFF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3BDF1D8F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ขององค์ประกอบให้ติดอยู่ที่ด้าน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6D4FAE7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3D5F5F97" w:rsidR="005454CF" w:rsidRPr="008F0187" w:rsidRDefault="00CA3A8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3A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77BB3CBC" w14:textId="77777777" w:rsidR="00B8408F" w:rsidRPr="00B8408F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 w:rsidRPr="00B8408F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</w:p>
          <w:p w14:paraId="448649FD" w14:textId="6515E4F1" w:rsidR="005454CF" w:rsidRPr="008F0187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2CA17E69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padding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ในแนวนอ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ั้ง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padding-left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ละ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padding-right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มีค่า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0E602758" w14:textId="77777777" w:rsidR="00B8408F" w:rsidRPr="00B8408F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B8408F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</w:p>
          <w:p w14:paraId="4F9AAC54" w14:textId="19D21770" w:rsidR="005454CF" w:rsidRPr="008F0187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27E481B4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padding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ในแนวตั้ง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ั้ง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padding-top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ละ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padding-bottom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มีค่า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B46EC0D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5131EAB2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การแสดงผล (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display)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ององค์ประกอบให้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EEE31A1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348B9B91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การจัดวางองค์ประกอบลูก (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child elements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คอนเทนเนอร์ที่ใช้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Flexbox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ระจายตัวเต็มพื้นที่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A3455B2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19AB56E2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องค์ประกอบลูกใ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แนวแกนรอง (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cross axis)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 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หรือ 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มีตำแหน่ง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6482F904" w14:textId="77777777" w:rsidR="00B8408F" w:rsidRPr="00B8408F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&gt; * + * {</w:t>
            </w:r>
          </w:p>
          <w:p w14:paraId="0F97F5DC" w14:textId="77777777" w:rsidR="00B8408F" w:rsidRPr="00B8408F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 xml:space="preserve">  margin-left: </w:t>
            </w:r>
            <w:proofErr w:type="gramStart"/>
            <w:r w:rsidRPr="00B8408F">
              <w:rPr>
                <w:rFonts w:ascii="Tahoma" w:hAnsi="Tahoma" w:cs="Tahoma"/>
                <w:sz w:val="20"/>
                <w:szCs w:val="20"/>
              </w:rPr>
              <w:t>2rem;</w:t>
            </w:r>
            <w:proofErr w:type="gramEnd"/>
          </w:p>
          <w:p w14:paraId="19BE40D0" w14:textId="53BF9F82" w:rsidR="005454CF" w:rsidRPr="008F0187" w:rsidRDefault="00B8408F" w:rsidP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2C927F5" w14:textId="7454EDBB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ระยะห่างในแนวนอ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(horizontal spacing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หว่างองค์ประกอบลูก (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child elements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ภายในคอนเทน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lastRenderedPageBreak/>
              <w:t>เนอร์ที่ใช้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Flexbox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จะเพิ่มช่องว่างระหว่างแต่ละองค์ประกอบลูกเท่ากัน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3FF6F3EB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1A931675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้ใหญ่ขึ้นเป็นขนา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2xl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มีขนา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1.5rem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24px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1F0A5B44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7D978965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้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xl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มีขนา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1.25rem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20px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9CB6D6A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7F241550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ข้อความมีความหนา (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bold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การตั้งค่า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font-weight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700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ทำให้ตัวอักษรหนาขึ้นจากปกติ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A020BAB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6EBBF74D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เทา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ี่มีความเข้มระดับ </w:t>
            </w:r>
            <w:r w:rsidRPr="00B8408F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AE952CE" w:rsidR="005454CF" w:rsidRPr="008F0187" w:rsidRDefault="00B8408F" w:rsidP="00B8408F">
            <w:pPr>
              <w:pStyle w:val="Compact"/>
              <w:ind w:firstLine="720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5278DD07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น้ำเงิ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ี่มีความเข้มระดับ </w:t>
            </w:r>
            <w:r w:rsidRPr="00B8408F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523FAC71" w:rsidR="005454CF" w:rsidRPr="008F0187" w:rsidRDefault="00B8408F" w:rsidP="00B8408F">
            <w:pPr>
              <w:pStyle w:val="Compact"/>
              <w:ind w:firstLine="720"/>
              <w:rPr>
                <w:rFonts w:ascii="Tahoma" w:hAnsi="Tahoma" w:cs="Tahoma"/>
                <w:sz w:val="18"/>
                <w:szCs w:val="20"/>
              </w:rPr>
            </w:pPr>
            <w:r w:rsidRPr="00B8408F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B8408F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B8408F">
              <w:rPr>
                <w:rFonts w:ascii="Tahoma" w:hAnsi="Tahoma" w:cs="Tahoma"/>
                <w:sz w:val="18"/>
                <w:szCs w:val="20"/>
              </w:rPr>
              <w:t>to right, color1, color2);</w:t>
            </w:r>
          </w:p>
        </w:tc>
        <w:tc>
          <w:tcPr>
            <w:tcW w:w="2750" w:type="dxa"/>
          </w:tcPr>
          <w:p w14:paraId="27078725" w14:textId="4366271C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เป็น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gradient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ไล่สี) จากทิศทาง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4AA22E7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B8408F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B8408F">
              <w:rPr>
                <w:rFonts w:ascii="Tahoma" w:hAnsi="Tahoma" w:cs="Tahoma"/>
                <w:sz w:val="20"/>
                <w:szCs w:val="20"/>
              </w:rPr>
              <w:t>to right, #3b82f6, ...);</w:t>
            </w:r>
          </w:p>
        </w:tc>
        <w:tc>
          <w:tcPr>
            <w:tcW w:w="2750" w:type="dxa"/>
          </w:tcPr>
          <w:p w14:paraId="6AE006DE" w14:textId="429D60F3" w:rsidR="005454CF" w:rsidRPr="008F0187" w:rsidRDefault="00B840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เริ่มต้น (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starting color)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gradient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พื้นหลังหรือองค์ประกอบที่ใช้ไล่สี (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gradient) </w:t>
            </w:r>
            <w:r w:rsidRPr="00B840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จะกำหนดสีที่เริ่มต้นจาก</w:t>
            </w:r>
            <w:r w:rsidRPr="00B840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สีน้ำเงินที่ระดับ </w:t>
            </w:r>
            <w:r w:rsidRPr="00B8408F">
              <w:rPr>
                <w:rFonts w:ascii="Tahoma" w:hAnsi="Tahoma" w:cs="Tahoma"/>
                <w:b/>
                <w:bCs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1CAB7254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>to right, #3b82f6, #1d4ed8);</w:t>
            </w:r>
          </w:p>
        </w:tc>
        <w:tc>
          <w:tcPr>
            <w:tcW w:w="2750" w:type="dxa"/>
          </w:tcPr>
          <w:p w14:paraId="76FE40D7" w14:textId="5E7680EE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สุดท้ายของ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gradient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น้ำเงิ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ี่มีความเข้มระดับ </w:t>
            </w:r>
            <w:r w:rsidRPr="005D7EE2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2DD3001D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color: white;</w:t>
            </w:r>
          </w:p>
        </w:tc>
        <w:tc>
          <w:tcPr>
            <w:tcW w:w="2750" w:type="dxa"/>
          </w:tcPr>
          <w:p w14:paraId="4D0D560C" w14:textId="0C8E1346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ขาว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white).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5CB245BC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5rem;</w:t>
            </w:r>
            <w:proofErr w:type="gramEnd"/>
          </w:p>
          <w:p w14:paraId="2ACDB28E" w14:textId="3E2A24D9" w:rsidR="005454CF" w:rsidRPr="008F0187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6642DEA3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padding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ยะห่างภายใน) ด้านบนและด้านล่างขององค์ประกอบ โดยจะมีค่า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20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หมายถึงการใช้ค่า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5rem (80px)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 xml:space="preserve">ตามค่าเริ่มต้นใน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Tailwind CSS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44068C49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5BAC31BE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คอนเทนเนอร์หรือองค์ประกอบ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grid container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การจัดเรียงองค์ประกอบลูกในรูปแบบของตาราง (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grid layout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สามารถจัดตำแหน่งในแถวและคอลัมน์ได้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632B9E8F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7E4D5E44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ำนวนคอลัมน์ใ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grid layout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1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อลัมน์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จะทำให้องค์ประกอบทั้งหมดในคอนเทนเนอร์อยู่ในคอลัมน์เดียว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658D4E95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790CA4DC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  grid-template-columns: 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>3, 1fr);</w:t>
            </w:r>
          </w:p>
          <w:p w14:paraId="2A7FB898" w14:textId="751D79FD" w:rsidR="005454CF" w:rsidRPr="008F0187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0D967FA" w14:textId="4FAC25C1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ำนวนคอลัมน์ใ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grid layout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3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อลัมน์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ขนาดหน้าจอมีขนาด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medium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ั้งแต่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768px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) และใหญ่กว่า ซึ่งจะทำให้คอนเทนเนอร์จัดวางองค์ประกอบเป็น 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เมื่อขนาดหน้าจอถึงขนาดที่กำหนด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33E0B05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63CDE592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ระหว่างองค์ประกอบภายใ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grid layout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flexbox layout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มีค่า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2rem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32px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ตามค่าเริ่มต้นของ </w:t>
            </w:r>
            <w:r w:rsidRPr="005D7EE2">
              <w:rPr>
                <w:rFonts w:ascii="Tahoma" w:hAnsi="Tahoma" w:cs="Tahoma"/>
                <w:sz w:val="20"/>
                <w:szCs w:val="20"/>
              </w:rPr>
              <w:t>Tailwind CSS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02144E00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border-radius: 0.5rem; </w:t>
            </w:r>
          </w:p>
        </w:tc>
        <w:tc>
          <w:tcPr>
            <w:tcW w:w="2816" w:type="dxa"/>
          </w:tcPr>
          <w:p w14:paraId="729D428E" w14:textId="7767ED8F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ขอบมน (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border-radius)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ับองค์ประกอบ โดยมีค่า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8px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0.5rem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ทำให้ขอบขององค์ประกอบโค้งมนขึ้นจากขอบที่คม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11877C46" w14:textId="77777777" w:rsidR="005D7EE2" w:rsidRPr="005D7EE2" w:rsidRDefault="005D7EE2" w:rsidP="005D7EE2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15B7515D" w14:textId="77777777" w:rsidR="005D7EE2" w:rsidRPr="005D7EE2" w:rsidRDefault="005D7EE2" w:rsidP="005D7EE2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  display: 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</w:p>
          <w:p w14:paraId="2B0035E6" w14:textId="34B91EA6" w:rsidR="005454CF" w:rsidRPr="008F0187" w:rsidRDefault="005D7EE2" w:rsidP="005D7EE2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51641180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ว่าให้คอนเทนเนอร์หรือองค์ประกอบ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flex container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ขนาดหน้าจอมีขนาด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medium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ั้งแต่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768px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) และใหญ่กว่า ซึ่งจะทำให้จัดเรียงลูกภายในคอนเทนเนอร์ในรูปแบบของ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flex layout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063A6285" w:rsidR="005454CF" w:rsidRPr="008F0187" w:rsidRDefault="005D7EE2" w:rsidP="005D7EE2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4CE53F57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ื่อซ่อนองค์ประกอบ โดยการตั้งค่า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display: none;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ับองค์ประกอบนั้น ซึ่งทำให้มันไม่แสดงผลในหน้าเว็บเลย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42487AD1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719C81E2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  display: 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block;</w:t>
            </w:r>
            <w:proofErr w:type="gramEnd"/>
          </w:p>
          <w:p w14:paraId="34EB13D3" w14:textId="1C2FB2C4" w:rsidR="005454CF" w:rsidRPr="008F0187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59FC05E9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คอนเทนเนอร์หรือองค์ประกอบแสดงในรูปแบบ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block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ขนาดหน้าจอมีขนาด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medium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ั้งแต่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768px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) และใหญ่กว่า ซึ่งจะทำให้องค์ประกอบแสดงผลแบบเต็มความกว้างและขึ้นบรรทัดใหม่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5D45339D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.</w:t>
            </w:r>
            <w:proofErr w:type="spellStart"/>
            <w:r w:rsidRPr="005D7EE2">
              <w:rPr>
                <w:rFonts w:ascii="Tahoma" w:hAnsi="Tahoma" w:cs="Tahoma"/>
                <w:sz w:val="20"/>
                <w:szCs w:val="20"/>
              </w:rPr>
              <w:t>element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>:hover</w:t>
            </w:r>
            <w:proofErr w:type="spellEnd"/>
            <w:r w:rsidRPr="005D7EE2"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42DA0279" w14:textId="7EE0D2EE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  background-color: #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eff6ff;</w:t>
            </w:r>
            <w:proofErr w:type="gramEnd"/>
          </w:p>
          <w:p w14:paraId="36C6B5F4" w14:textId="409DC023" w:rsidR="005454CF" w:rsidRPr="008F0187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03F1A66" w14:textId="796BD1F0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เปลี่ย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background color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ององค์ประกอบ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ฟ้าอ่อน (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blue-50)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มีการนำเมาส์ไปวาง (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hover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องค์ประกอบนั้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2B92B5A4" w14:textId="77777777" w:rsidR="005D7EE2" w:rsidRP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.</w:t>
            </w:r>
            <w:proofErr w:type="spellStart"/>
            <w:r w:rsidRPr="005D7EE2">
              <w:rPr>
                <w:rFonts w:ascii="Tahoma" w:hAnsi="Tahoma" w:cs="Tahoma"/>
                <w:sz w:val="20"/>
                <w:szCs w:val="20"/>
              </w:rPr>
              <w:t>element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>:hover</w:t>
            </w:r>
            <w:proofErr w:type="spellEnd"/>
            <w:r w:rsidRPr="005D7EE2"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28E972CB" w14:textId="77777777" w:rsidR="005D7EE2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 xml:space="preserve">  color: #</w:t>
            </w:r>
            <w:proofErr w:type="gramStart"/>
            <w:r w:rsidRPr="005D7EE2">
              <w:rPr>
                <w:rFonts w:ascii="Tahoma" w:hAnsi="Tahoma" w:cs="Tahoma"/>
                <w:sz w:val="20"/>
                <w:szCs w:val="20"/>
              </w:rPr>
              <w:t>2563eb;</w:t>
            </w:r>
            <w:proofErr w:type="gramEnd"/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5BCACD23" w14:textId="61AF9B66" w:rsidR="005454CF" w:rsidRPr="008F0187" w:rsidRDefault="005D7EE2" w:rsidP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E2CAA35" w14:textId="53DC1E30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เปลี่ย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สีของข้อความ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text color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ฟ้าเข้ม (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</w:rPr>
              <w:t>blue-600)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มีการนำเมาส์ไปวาง (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hover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องค์ประกอบนั้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63784B44" w:rsidR="005454CF" w:rsidRPr="008F0187" w:rsidRDefault="005D7EE2" w:rsidP="005D7EE2">
            <w:pPr>
              <w:pStyle w:val="Compact"/>
              <w:tabs>
                <w:tab w:val="left" w:pos="1355"/>
              </w:tabs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ab/>
            </w:r>
            <w:r w:rsidRPr="005D7EE2">
              <w:rPr>
                <w:rFonts w:ascii="Tahoma" w:hAnsi="Tahoma" w:cs="Tahoma"/>
                <w:sz w:val="20"/>
                <w:szCs w:val="20"/>
              </w:rPr>
              <w:t>transition-property: color, background-color, border-color;</w:t>
            </w:r>
          </w:p>
        </w:tc>
        <w:tc>
          <w:tcPr>
            <w:tcW w:w="2816" w:type="dxa"/>
          </w:tcPr>
          <w:p w14:paraId="6EBC0E19" w14:textId="332FA609" w:rsidR="005454CF" w:rsidRPr="008F0187" w:rsidRDefault="005D7EE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ช้เพื่อเพิ่ม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5D7EE2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การเปลี่ยนแปลงสี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 (color transition)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กับองค์ประกอบเมื่อมีการโต้ตอบ เช่นการ </w:t>
            </w:r>
            <w:r w:rsidRPr="005D7EE2">
              <w:rPr>
                <w:rFonts w:ascii="Tahoma" w:hAnsi="Tahoma" w:cs="Tahoma"/>
                <w:sz w:val="20"/>
                <w:szCs w:val="20"/>
              </w:rPr>
              <w:t xml:space="preserve">hover, focus, </w:t>
            </w:r>
            <w:r w:rsidRPr="005D7EE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การเปลี่ยนแปลงในสถานะต่าง ๆ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5D7EE2"/>
    <w:rsid w:val="007E38F6"/>
    <w:rsid w:val="0087202F"/>
    <w:rsid w:val="008F0187"/>
    <w:rsid w:val="00B8408F"/>
    <w:rsid w:val="00BC72C0"/>
    <w:rsid w:val="00C672C1"/>
    <w:rsid w:val="00CA3A87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hongpamorn mk</cp:lastModifiedBy>
  <cp:revision>5</cp:revision>
  <dcterms:created xsi:type="dcterms:W3CDTF">2024-12-24T06:49:00Z</dcterms:created>
  <dcterms:modified xsi:type="dcterms:W3CDTF">2024-12-25T05:20:00Z</dcterms:modified>
</cp:coreProperties>
</file>